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AC256" w14:textId="607C53A7" w:rsidR="00991805" w:rsidRPr="006363DA" w:rsidRDefault="00AC623F" w:rsidP="00991805">
      <w:pPr>
        <w:tabs>
          <w:tab w:val="left" w:pos="2963"/>
          <w:tab w:val="center" w:pos="4320"/>
        </w:tabs>
        <w:spacing w:line="480" w:lineRule="auto"/>
        <w:jc w:val="center"/>
        <w:rPr>
          <w:rFonts w:ascii="Arial" w:hAnsi="Arial" w:cs="Arial"/>
          <w:noProof/>
        </w:rPr>
      </w:pPr>
      <w:r w:rsidRPr="006363DA">
        <w:rPr>
          <w:rFonts w:ascii="Arial" w:hAnsi="Arial" w:cs="Arial"/>
          <w:noProof/>
          <w:lang w:val="en-PH" w:eastAsia="en-PH"/>
        </w:rPr>
        <w:drawing>
          <wp:anchor distT="0" distB="0" distL="114300" distR="114300" simplePos="0" relativeHeight="251662336" behindDoc="0" locked="0" layoutInCell="1" allowOverlap="1" wp14:anchorId="3646AD8C" wp14:editId="6686E94F">
            <wp:simplePos x="0" y="0"/>
            <wp:positionH relativeFrom="margin">
              <wp:posOffset>4438650</wp:posOffset>
            </wp:positionH>
            <wp:positionV relativeFrom="paragraph">
              <wp:posOffset>-400050</wp:posOffset>
            </wp:positionV>
            <wp:extent cx="1447800" cy="14478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1805" w:rsidRPr="006363DA">
        <w:rPr>
          <w:rFonts w:ascii="Arial" w:hAnsi="Arial" w:cs="Arial"/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482EAB36" wp14:editId="5D96B63D">
                <wp:simplePos x="0" y="0"/>
                <wp:positionH relativeFrom="column">
                  <wp:posOffset>4457700</wp:posOffset>
                </wp:positionH>
                <wp:positionV relativeFrom="paragraph">
                  <wp:posOffset>-409575</wp:posOffset>
                </wp:positionV>
                <wp:extent cx="1362075" cy="1419225"/>
                <wp:effectExtent l="19050" t="19050" r="38100" b="47625"/>
                <wp:wrapNone/>
                <wp:docPr id="5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2075" cy="14192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526837A1" w14:textId="09457778" w:rsidR="00991805" w:rsidRDefault="00991805" w:rsidP="00991805">
                            <w:pPr>
                              <w:jc w:val="center"/>
                            </w:pPr>
                            <w:r>
                              <w:t>1x1 Picture</w:t>
                            </w:r>
                          </w:p>
                          <w:p w14:paraId="032AF94D" w14:textId="135F6B44" w:rsidR="00991805" w:rsidRDefault="00991805" w:rsidP="00991805">
                            <w:pPr>
                              <w:jc w:val="center"/>
                            </w:pPr>
                            <w:r>
                              <w:t>(</w:t>
                            </w:r>
                            <w:proofErr w:type="gramStart"/>
                            <w:r>
                              <w:t>must</w:t>
                            </w:r>
                            <w:proofErr w:type="gramEnd"/>
                            <w:r>
                              <w:t xml:space="preserve"> ear business attir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82EAB36" id="Rectangle 4" o:spid="_x0000_s1026" style="position:absolute;left:0;text-align:left;margin-left:351pt;margin-top:-32.25pt;width:107.25pt;height:111.7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" fillcolor="#4f81bd [3204]" strokecolor="#f2f2f2 [3041]" strokeweight="3pt">
                <v:shadow on="t" color="#243f60 [1604]" opacity=".5" offset="1pt"/>
                <v:textbox>
                  <w:txbxContent>
                    <w:p w14:paraId="526837A1" w14:textId="09457778" w:rsidR="00991805" w:rsidRDefault="00991805" w:rsidP="00991805">
                      <w:pPr>
                        <w:jc w:val="center"/>
                      </w:pPr>
                      <w:r>
                        <w:t>1x1 Picture</w:t>
                      </w:r>
                    </w:p>
                    <w:p w14:paraId="032AF94D" w14:textId="135F6B44" w:rsidR="00991805" w:rsidRDefault="00991805" w:rsidP="00991805">
                      <w:pPr>
                        <w:jc w:val="center"/>
                      </w:pPr>
                      <w:r>
                        <w:t>(</w:t>
                      </w:r>
                      <w:proofErr w:type="gramStart"/>
                      <w:r>
                        <w:t>must</w:t>
                      </w:r>
                      <w:proofErr w:type="gramEnd"/>
                      <w:r>
                        <w:t xml:space="preserve"> ear business attire)</w:t>
                      </w:r>
                    </w:p>
                  </w:txbxContent>
                </v:textbox>
              </v:rect>
            </w:pict>
          </mc:Fallback>
        </mc:AlternateContent>
      </w:r>
      <w:r w:rsidR="00991805" w:rsidRPr="006363DA">
        <w:rPr>
          <w:rFonts w:ascii="Arial" w:hAnsi="Arial" w:cs="Arial"/>
        </w:rPr>
        <w:t>CURRICULUM VITAE</w:t>
      </w:r>
    </w:p>
    <w:p w14:paraId="0BEE1C0A" w14:textId="714C97BD" w:rsidR="00991805" w:rsidRPr="006363DA" w:rsidRDefault="00991805" w:rsidP="00991805">
      <w:pPr>
        <w:rPr>
          <w:rFonts w:ascii="Arial" w:hAnsi="Arial" w:cs="Arial"/>
          <w:b/>
        </w:rPr>
      </w:pPr>
      <w:r w:rsidRPr="006363DA">
        <w:rPr>
          <w:rFonts w:ascii="Arial" w:hAnsi="Arial" w:cs="Arial"/>
          <w:b/>
        </w:rPr>
        <w:t>PERSONAL DATA</w:t>
      </w:r>
    </w:p>
    <w:p w14:paraId="48B657FD" w14:textId="3C19B646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Name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>:  Stephenson Nolasco</w:t>
      </w:r>
    </w:p>
    <w:p w14:paraId="165A7322" w14:textId="77777777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 xml:space="preserve">Address 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>:  274 V. Rama Barangay Calamba, Cebu City</w:t>
      </w:r>
    </w:p>
    <w:p w14:paraId="26FF9A3F" w14:textId="6E48A30F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Date of Birth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>:  December 22, 1997</w:t>
      </w:r>
    </w:p>
    <w:p w14:paraId="36CD33E3" w14:textId="46465609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Civil Status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>:  Single</w:t>
      </w:r>
    </w:p>
    <w:p w14:paraId="794C4C80" w14:textId="77777777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Religion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>:  Roman Catholic</w:t>
      </w:r>
    </w:p>
    <w:p w14:paraId="7F1FBDD0" w14:textId="77777777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Father’s Name</w:t>
      </w:r>
      <w:r w:rsidRPr="006363DA">
        <w:rPr>
          <w:rFonts w:ascii="Arial" w:hAnsi="Arial" w:cs="Arial"/>
        </w:rPr>
        <w:tab/>
        <w:t>:  Romualdo Baisac</w:t>
      </w:r>
    </w:p>
    <w:p w14:paraId="7FC1C361" w14:textId="77777777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Mother’s Name</w:t>
      </w:r>
      <w:r w:rsidRPr="006363DA">
        <w:rPr>
          <w:rFonts w:ascii="Arial" w:hAnsi="Arial" w:cs="Arial"/>
        </w:rPr>
        <w:tab/>
        <w:t>:  Leonora Nolasco</w:t>
      </w:r>
    </w:p>
    <w:p w14:paraId="477152F4" w14:textId="4BDAFE69" w:rsidR="00991805" w:rsidRPr="006363DA" w:rsidRDefault="00AF3E19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Contact Number</w:t>
      </w:r>
      <w:r w:rsidRPr="006363DA">
        <w:rPr>
          <w:rFonts w:ascii="Arial" w:hAnsi="Arial" w:cs="Arial"/>
        </w:rPr>
        <w:tab/>
        <w:t>:  09917760728</w:t>
      </w:r>
    </w:p>
    <w:p w14:paraId="58E3BD88" w14:textId="77777777" w:rsidR="00F22F62" w:rsidRPr="006363DA" w:rsidRDefault="00F22F62" w:rsidP="00991805">
      <w:pPr>
        <w:rPr>
          <w:rFonts w:ascii="Arial" w:hAnsi="Arial" w:cs="Arial"/>
        </w:rPr>
      </w:pPr>
    </w:p>
    <w:p w14:paraId="61883813" w14:textId="77777777" w:rsidR="00991805" w:rsidRPr="006363DA" w:rsidRDefault="00991805" w:rsidP="00991805">
      <w:pPr>
        <w:rPr>
          <w:rFonts w:ascii="Arial" w:hAnsi="Arial" w:cs="Arial"/>
          <w:b/>
        </w:rPr>
      </w:pPr>
      <w:r w:rsidRPr="006363DA">
        <w:rPr>
          <w:rFonts w:ascii="Arial" w:hAnsi="Arial" w:cs="Arial"/>
          <w:b/>
        </w:rPr>
        <w:t>EDUCATIONAL BACKGROUND</w:t>
      </w:r>
    </w:p>
    <w:p w14:paraId="41DC1E26" w14:textId="77777777" w:rsidR="00991805" w:rsidRPr="006363DA" w:rsidRDefault="00991805" w:rsidP="00991805">
      <w:pPr>
        <w:rPr>
          <w:rFonts w:ascii="Arial" w:hAnsi="Arial" w:cs="Arial"/>
          <w:u w:val="single"/>
        </w:rPr>
      </w:pPr>
      <w:r w:rsidRPr="006363DA">
        <w:rPr>
          <w:rFonts w:ascii="Arial" w:hAnsi="Arial" w:cs="Arial"/>
          <w:u w:val="single"/>
        </w:rPr>
        <w:t>Tertiary Level</w:t>
      </w:r>
    </w:p>
    <w:p w14:paraId="347D6B33" w14:textId="0C133651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Name of School</w:t>
      </w:r>
      <w:r w:rsidRPr="006363DA">
        <w:rPr>
          <w:rFonts w:ascii="Arial" w:hAnsi="Arial" w:cs="Arial"/>
        </w:rPr>
        <w:tab/>
      </w:r>
      <w:r w:rsidR="00DE7EBB" w:rsidRPr="006363DA">
        <w:rPr>
          <w:rFonts w:ascii="Arial" w:hAnsi="Arial" w:cs="Arial"/>
        </w:rPr>
        <w:t>:  Asian College of Technology</w:t>
      </w:r>
    </w:p>
    <w:p w14:paraId="20AD05D4" w14:textId="4FAFFAD8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Degree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>:  Bachelor of Science in Information Technology</w:t>
      </w:r>
    </w:p>
    <w:p w14:paraId="28C56A63" w14:textId="531DB0BD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Address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 xml:space="preserve">:  </w:t>
      </w:r>
      <w:r w:rsidR="00DE7EBB" w:rsidRPr="006363DA">
        <w:rPr>
          <w:rFonts w:ascii="Arial" w:hAnsi="Arial" w:cs="Arial"/>
        </w:rPr>
        <w:t>Cebu, Philippines</w:t>
      </w:r>
    </w:p>
    <w:p w14:paraId="388F1FAC" w14:textId="32EC91E0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Year Graduated</w:t>
      </w:r>
      <w:r w:rsidRPr="006363DA">
        <w:rPr>
          <w:rFonts w:ascii="Arial" w:hAnsi="Arial" w:cs="Arial"/>
        </w:rPr>
        <w:tab/>
        <w:t xml:space="preserve">:  </w:t>
      </w:r>
      <w:r w:rsidR="00FE0C10" w:rsidRPr="006363DA">
        <w:rPr>
          <w:rFonts w:ascii="Arial" w:hAnsi="Arial" w:cs="Arial"/>
        </w:rPr>
        <w:t>202</w:t>
      </w:r>
      <w:r w:rsidR="007826AF">
        <w:rPr>
          <w:rFonts w:ascii="Arial" w:hAnsi="Arial" w:cs="Arial"/>
        </w:rPr>
        <w:t>3</w:t>
      </w:r>
    </w:p>
    <w:p w14:paraId="65BEDCCD" w14:textId="77777777" w:rsidR="00991805" w:rsidRPr="006363DA" w:rsidRDefault="00991805" w:rsidP="00991805">
      <w:pPr>
        <w:rPr>
          <w:rFonts w:ascii="Arial" w:hAnsi="Arial" w:cs="Arial"/>
          <w:u w:val="single"/>
        </w:rPr>
      </w:pPr>
      <w:r w:rsidRPr="006363DA">
        <w:rPr>
          <w:rFonts w:ascii="Arial" w:hAnsi="Arial" w:cs="Arial"/>
          <w:u w:val="single"/>
        </w:rPr>
        <w:t>Secondary Level</w:t>
      </w:r>
    </w:p>
    <w:p w14:paraId="6629A413" w14:textId="35EC1326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Name of School</w:t>
      </w:r>
      <w:r w:rsidRPr="006363DA">
        <w:rPr>
          <w:rFonts w:ascii="Arial" w:hAnsi="Arial" w:cs="Arial"/>
        </w:rPr>
        <w:tab/>
        <w:t xml:space="preserve">:  </w:t>
      </w:r>
      <w:r w:rsidR="00454F45" w:rsidRPr="006363DA">
        <w:rPr>
          <w:rFonts w:ascii="Arial" w:hAnsi="Arial" w:cs="Arial"/>
        </w:rPr>
        <w:t>Don Carlos A. Gothong Memorial N.H.S.</w:t>
      </w:r>
    </w:p>
    <w:p w14:paraId="6688538D" w14:textId="4BA4059F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Address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 xml:space="preserve">:  </w:t>
      </w:r>
      <w:r w:rsidR="00AD3B19" w:rsidRPr="006363DA">
        <w:rPr>
          <w:rFonts w:ascii="Arial" w:hAnsi="Arial" w:cs="Arial"/>
        </w:rPr>
        <w:t>248 Candido Padilla St, Cebu City, 6000 Cebu</w:t>
      </w:r>
    </w:p>
    <w:p w14:paraId="16FA4295" w14:textId="77777777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Year Graduated</w:t>
      </w:r>
      <w:r w:rsidRPr="006363DA">
        <w:rPr>
          <w:rFonts w:ascii="Arial" w:hAnsi="Arial" w:cs="Arial"/>
        </w:rPr>
        <w:tab/>
        <w:t>:  2019</w:t>
      </w:r>
    </w:p>
    <w:p w14:paraId="19D9195C" w14:textId="77777777" w:rsidR="00991805" w:rsidRPr="006363DA" w:rsidRDefault="00991805" w:rsidP="00991805">
      <w:pPr>
        <w:rPr>
          <w:rFonts w:ascii="Arial" w:hAnsi="Arial" w:cs="Arial"/>
          <w:u w:val="single"/>
        </w:rPr>
      </w:pPr>
      <w:r w:rsidRPr="006363DA">
        <w:rPr>
          <w:rFonts w:ascii="Arial" w:hAnsi="Arial" w:cs="Arial"/>
          <w:u w:val="single"/>
        </w:rPr>
        <w:t>Elementary Level</w:t>
      </w:r>
    </w:p>
    <w:p w14:paraId="38AE9FFC" w14:textId="77777777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Name of School</w:t>
      </w:r>
      <w:r w:rsidRPr="006363DA">
        <w:rPr>
          <w:rFonts w:ascii="Arial" w:hAnsi="Arial" w:cs="Arial"/>
        </w:rPr>
        <w:tab/>
        <w:t>:  Regino Mercado Elementary School</w:t>
      </w:r>
    </w:p>
    <w:p w14:paraId="1E3C5DEA" w14:textId="77777777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Address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>:  39 Panganiban St, Cebu City, 6000 Cebu</w:t>
      </w:r>
    </w:p>
    <w:p w14:paraId="5C579932" w14:textId="38A4FA3E" w:rsidR="00F22F62" w:rsidRDefault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Year Graduated</w:t>
      </w:r>
      <w:r w:rsidRPr="006363DA">
        <w:rPr>
          <w:rFonts w:ascii="Arial" w:hAnsi="Arial" w:cs="Arial"/>
        </w:rPr>
        <w:tab/>
        <w:t>:  2010</w:t>
      </w:r>
    </w:p>
    <w:p w14:paraId="2C20FB62" w14:textId="77777777" w:rsidR="007826AF" w:rsidRPr="006363DA" w:rsidRDefault="007826AF">
      <w:pPr>
        <w:rPr>
          <w:rFonts w:ascii="Arial" w:hAnsi="Arial" w:cs="Arial"/>
        </w:rPr>
      </w:pPr>
    </w:p>
    <w:p w14:paraId="2468F5C2" w14:textId="0819B2B5" w:rsidR="00991805" w:rsidRPr="006363DA" w:rsidRDefault="006363DA" w:rsidP="00F22F62">
      <w:pPr>
        <w:jc w:val="center"/>
        <w:rPr>
          <w:rFonts w:ascii="Arial" w:hAnsi="Arial" w:cs="Arial"/>
          <w:noProof/>
        </w:rPr>
      </w:pPr>
      <w:r w:rsidRPr="006363DA">
        <w:rPr>
          <w:rFonts w:ascii="Arial" w:hAnsi="Arial" w:cs="Arial"/>
          <w:noProof/>
          <w:lang w:val="en-PH" w:eastAsia="en-PH"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5D62547" wp14:editId="32D15EE7">
                <wp:simplePos x="0" y="0"/>
                <wp:positionH relativeFrom="column">
                  <wp:posOffset>4581728</wp:posOffset>
                </wp:positionH>
                <wp:positionV relativeFrom="paragraph">
                  <wp:posOffset>-408967</wp:posOffset>
                </wp:positionV>
                <wp:extent cx="1235210" cy="1303425"/>
                <wp:effectExtent l="19050" t="19050" r="41275" b="49530"/>
                <wp:wrapNone/>
                <wp:docPr id="6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35210" cy="13034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14:paraId="05EC7ED0" w14:textId="77777777" w:rsidR="00991805" w:rsidRDefault="00991805" w:rsidP="00991805">
                            <w:pPr>
                              <w:jc w:val="center"/>
                            </w:pPr>
                          </w:p>
                          <w:p w14:paraId="5CC9A663" w14:textId="77777777" w:rsidR="00991805" w:rsidRDefault="00991805" w:rsidP="00991805">
                            <w:pPr>
                              <w:jc w:val="center"/>
                            </w:pPr>
                            <w:r>
                              <w:t>1x1 Picture</w:t>
                            </w:r>
                          </w:p>
                          <w:p w14:paraId="3F00FFFA" w14:textId="77777777" w:rsidR="00991805" w:rsidRDefault="00991805" w:rsidP="00991805">
                            <w:pPr>
                              <w:jc w:val="center"/>
                            </w:pPr>
                            <w:r>
                              <w:t>(</w:t>
                            </w:r>
                            <w:proofErr w:type="gramStart"/>
                            <w:r>
                              <w:t>must</w:t>
                            </w:r>
                            <w:proofErr w:type="gramEnd"/>
                            <w:r>
                              <w:t xml:space="preserve"> wear business attir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5D62547" id="Rectangle 5" o:spid="_x0000_s1027" style="position:absolute;left:0;text-align:left;margin-left:360.75pt;margin-top:-32.2pt;width:97.25pt;height:102.6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" fillcolor="#4f81bd [3204]" strokecolor="#f2f2f2 [3041]" strokeweight="3pt">
                <v:shadow on="t" color="#243f60 [1604]" opacity=".5" offset="1pt"/>
                <v:textbox>
                  <w:txbxContent>
                    <w:p w14:paraId="05EC7ED0" w14:textId="77777777" w:rsidR="00991805" w:rsidRDefault="00991805" w:rsidP="00991805">
                      <w:pPr>
                        <w:jc w:val="center"/>
                      </w:pPr>
                    </w:p>
                    <w:p w14:paraId="5CC9A663" w14:textId="77777777" w:rsidR="00991805" w:rsidRDefault="00991805" w:rsidP="00991805">
                      <w:pPr>
                        <w:jc w:val="center"/>
                      </w:pPr>
                      <w:r>
                        <w:t>1x1 Picture</w:t>
                      </w:r>
                    </w:p>
                    <w:p w14:paraId="3F00FFFA" w14:textId="77777777" w:rsidR="00991805" w:rsidRDefault="00991805" w:rsidP="00991805">
                      <w:pPr>
                        <w:jc w:val="center"/>
                      </w:pPr>
                      <w:r>
                        <w:t>(</w:t>
                      </w:r>
                      <w:proofErr w:type="gramStart"/>
                      <w:r>
                        <w:t>must</w:t>
                      </w:r>
                      <w:proofErr w:type="gramEnd"/>
                      <w:r>
                        <w:t xml:space="preserve"> wear business attire)</w:t>
                      </w:r>
                    </w:p>
                  </w:txbxContent>
                </v:textbox>
              </v:rect>
            </w:pict>
          </mc:Fallback>
        </mc:AlternateContent>
      </w:r>
      <w:r w:rsidR="00FA6512" w:rsidRPr="006363DA">
        <w:rPr>
          <w:rFonts w:ascii="Arial" w:hAnsi="Arial" w:cs="Arial"/>
          <w:noProof/>
          <w:lang w:val="en-PH" w:eastAsia="en-PH"/>
        </w:rPr>
        <w:drawing>
          <wp:anchor distT="0" distB="0" distL="114300" distR="114300" simplePos="0" relativeHeight="251660288" behindDoc="0" locked="0" layoutInCell="1" allowOverlap="1" wp14:anchorId="274E88A8" wp14:editId="667D5227">
            <wp:simplePos x="0" y="0"/>
            <wp:positionH relativeFrom="margin">
              <wp:posOffset>4579471</wp:posOffset>
            </wp:positionH>
            <wp:positionV relativeFrom="paragraph">
              <wp:posOffset>-408562</wp:posOffset>
            </wp:positionV>
            <wp:extent cx="1303507" cy="1303507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6141" cy="1306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1805" w:rsidRPr="006363DA">
        <w:rPr>
          <w:rFonts w:ascii="Arial" w:hAnsi="Arial" w:cs="Arial"/>
        </w:rPr>
        <w:t>CURRICULUM VITAE</w:t>
      </w:r>
    </w:p>
    <w:p w14:paraId="69A8E871" w14:textId="6FFE907B" w:rsidR="00991805" w:rsidRPr="006363DA" w:rsidRDefault="00991805" w:rsidP="00991805">
      <w:pPr>
        <w:rPr>
          <w:rFonts w:ascii="Arial" w:hAnsi="Arial" w:cs="Arial"/>
          <w:b/>
        </w:rPr>
      </w:pPr>
      <w:r w:rsidRPr="006363DA">
        <w:rPr>
          <w:rFonts w:ascii="Arial" w:hAnsi="Arial" w:cs="Arial"/>
          <w:b/>
        </w:rPr>
        <w:t>PERSONAL DATA</w:t>
      </w:r>
    </w:p>
    <w:p w14:paraId="0FEA3682" w14:textId="3C1617A2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Name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 xml:space="preserve">:  </w:t>
      </w:r>
      <w:r w:rsidR="00625EBA" w:rsidRPr="006363DA">
        <w:rPr>
          <w:rFonts w:ascii="Arial" w:hAnsi="Arial" w:cs="Arial"/>
        </w:rPr>
        <w:t>Jerald Sayson</w:t>
      </w:r>
    </w:p>
    <w:p w14:paraId="2739CB95" w14:textId="0FA6C908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 xml:space="preserve">Address 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 xml:space="preserve">:  </w:t>
      </w:r>
      <w:r w:rsidR="00625EBA" w:rsidRPr="006363DA">
        <w:rPr>
          <w:rFonts w:ascii="Arial" w:hAnsi="Arial" w:cs="Arial"/>
        </w:rPr>
        <w:t>Sitio Caduloy Riverside II, Tisa, Cebu City</w:t>
      </w:r>
    </w:p>
    <w:p w14:paraId="6F43C900" w14:textId="7F0A36B7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Date of Birth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 xml:space="preserve">:  </w:t>
      </w:r>
      <w:r w:rsidR="00625EBA" w:rsidRPr="006363DA">
        <w:rPr>
          <w:rFonts w:ascii="Arial" w:hAnsi="Arial" w:cs="Arial"/>
        </w:rPr>
        <w:t>November 11, 1994</w:t>
      </w:r>
    </w:p>
    <w:p w14:paraId="1682F5D8" w14:textId="027875F0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Civil Status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 xml:space="preserve">:  </w:t>
      </w:r>
      <w:r w:rsidR="00625EBA" w:rsidRPr="006363DA">
        <w:rPr>
          <w:rFonts w:ascii="Arial" w:hAnsi="Arial" w:cs="Arial"/>
        </w:rPr>
        <w:t>Single</w:t>
      </w:r>
    </w:p>
    <w:p w14:paraId="391E283A" w14:textId="032A2F68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Religion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 xml:space="preserve">:  </w:t>
      </w:r>
      <w:r w:rsidR="00625EBA" w:rsidRPr="006363DA">
        <w:rPr>
          <w:rFonts w:ascii="Arial" w:hAnsi="Arial" w:cs="Arial"/>
        </w:rPr>
        <w:t>Christianity</w:t>
      </w:r>
    </w:p>
    <w:p w14:paraId="54F9FADB" w14:textId="38F27ACA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Father’s Name</w:t>
      </w:r>
      <w:r w:rsidRPr="006363DA">
        <w:rPr>
          <w:rFonts w:ascii="Arial" w:hAnsi="Arial" w:cs="Arial"/>
        </w:rPr>
        <w:tab/>
        <w:t xml:space="preserve">:  </w:t>
      </w:r>
      <w:r w:rsidR="00625EBA" w:rsidRPr="006363DA">
        <w:rPr>
          <w:rFonts w:ascii="Arial" w:hAnsi="Arial" w:cs="Arial"/>
        </w:rPr>
        <w:t>Sixto Sayson</w:t>
      </w:r>
    </w:p>
    <w:p w14:paraId="15198FD5" w14:textId="7AABEB0A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Mother’s Name</w:t>
      </w:r>
      <w:r w:rsidRPr="006363DA">
        <w:rPr>
          <w:rFonts w:ascii="Arial" w:hAnsi="Arial" w:cs="Arial"/>
        </w:rPr>
        <w:tab/>
        <w:t xml:space="preserve">:  </w:t>
      </w:r>
      <w:r w:rsidR="00625EBA" w:rsidRPr="006363DA">
        <w:rPr>
          <w:rFonts w:ascii="Arial" w:hAnsi="Arial" w:cs="Arial"/>
        </w:rPr>
        <w:t xml:space="preserve">Juana Sayson </w:t>
      </w:r>
    </w:p>
    <w:p w14:paraId="04D53A0E" w14:textId="6B029200" w:rsidR="00156B95" w:rsidRPr="006363DA" w:rsidRDefault="00156B9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Contact Number</w:t>
      </w:r>
      <w:r w:rsidRPr="006363DA">
        <w:rPr>
          <w:rFonts w:ascii="Arial" w:hAnsi="Arial" w:cs="Arial"/>
        </w:rPr>
        <w:tab/>
        <w:t>:  09078451952</w:t>
      </w:r>
    </w:p>
    <w:p w14:paraId="5CA8063B" w14:textId="77777777" w:rsidR="00A17696" w:rsidRPr="006363DA" w:rsidRDefault="00A17696" w:rsidP="00991805">
      <w:pPr>
        <w:rPr>
          <w:rFonts w:ascii="Arial" w:hAnsi="Arial" w:cs="Arial"/>
        </w:rPr>
      </w:pPr>
    </w:p>
    <w:p w14:paraId="3D301110" w14:textId="4D2818FF" w:rsidR="00991805" w:rsidRPr="006363DA" w:rsidRDefault="00991805" w:rsidP="00991805">
      <w:pPr>
        <w:rPr>
          <w:rFonts w:ascii="Arial" w:hAnsi="Arial" w:cs="Arial"/>
          <w:b/>
        </w:rPr>
      </w:pPr>
      <w:r w:rsidRPr="006363DA">
        <w:rPr>
          <w:rFonts w:ascii="Arial" w:hAnsi="Arial" w:cs="Arial"/>
          <w:b/>
        </w:rPr>
        <w:t>EDUCATIONAL BACKGROUND</w:t>
      </w:r>
    </w:p>
    <w:p w14:paraId="780B7078" w14:textId="09B54749" w:rsidR="00991805" w:rsidRPr="006363DA" w:rsidRDefault="00991805" w:rsidP="00991805">
      <w:pPr>
        <w:rPr>
          <w:rFonts w:ascii="Arial" w:hAnsi="Arial" w:cs="Arial"/>
          <w:u w:val="single"/>
        </w:rPr>
      </w:pPr>
      <w:r w:rsidRPr="006363DA">
        <w:rPr>
          <w:rFonts w:ascii="Arial" w:hAnsi="Arial" w:cs="Arial"/>
          <w:u w:val="single"/>
        </w:rPr>
        <w:t>Tertiary Level</w:t>
      </w:r>
    </w:p>
    <w:p w14:paraId="69E6ADBE" w14:textId="69AED2F9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Name of School</w:t>
      </w:r>
      <w:r w:rsidRPr="006363DA">
        <w:rPr>
          <w:rFonts w:ascii="Arial" w:hAnsi="Arial" w:cs="Arial"/>
        </w:rPr>
        <w:tab/>
        <w:t xml:space="preserve">:  </w:t>
      </w:r>
      <w:r w:rsidR="00625EBA" w:rsidRPr="006363DA">
        <w:rPr>
          <w:rFonts w:ascii="Arial" w:hAnsi="Arial" w:cs="Arial"/>
        </w:rPr>
        <w:t xml:space="preserve">Asian College </w:t>
      </w:r>
      <w:r w:rsidR="00DE7EBB" w:rsidRPr="006363DA">
        <w:rPr>
          <w:rFonts w:ascii="Arial" w:hAnsi="Arial" w:cs="Arial"/>
        </w:rPr>
        <w:t>of Technology</w:t>
      </w:r>
    </w:p>
    <w:p w14:paraId="12B897CF" w14:textId="0858B6CC" w:rsidR="00F22F62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Degree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 xml:space="preserve">:  </w:t>
      </w:r>
      <w:r w:rsidR="00625EBA" w:rsidRPr="006363DA">
        <w:rPr>
          <w:rFonts w:ascii="Arial" w:hAnsi="Arial" w:cs="Arial"/>
        </w:rPr>
        <w:t>Bachelor of Science in Information Technology</w:t>
      </w:r>
    </w:p>
    <w:p w14:paraId="0B1085C0" w14:textId="2B8C0EBC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Address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 xml:space="preserve">:  </w:t>
      </w:r>
      <w:r w:rsidR="00DE7EBB" w:rsidRPr="006363DA">
        <w:rPr>
          <w:rFonts w:ascii="Arial" w:hAnsi="Arial" w:cs="Arial"/>
        </w:rPr>
        <w:t>Cebu, Philippines</w:t>
      </w:r>
    </w:p>
    <w:p w14:paraId="13E7D40B" w14:textId="1724D3AB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Year Graduated</w:t>
      </w:r>
      <w:r w:rsidRPr="006363DA">
        <w:rPr>
          <w:rFonts w:ascii="Arial" w:hAnsi="Arial" w:cs="Arial"/>
        </w:rPr>
        <w:tab/>
        <w:t xml:space="preserve">:  </w:t>
      </w:r>
      <w:r w:rsidR="00DE7EBB" w:rsidRPr="006363DA">
        <w:rPr>
          <w:rFonts w:ascii="Arial" w:hAnsi="Arial" w:cs="Arial"/>
        </w:rPr>
        <w:t>2022</w:t>
      </w:r>
    </w:p>
    <w:p w14:paraId="3FBE73CD" w14:textId="68850E4F" w:rsidR="00991805" w:rsidRPr="006363DA" w:rsidRDefault="00991805" w:rsidP="00991805">
      <w:pPr>
        <w:rPr>
          <w:rFonts w:ascii="Arial" w:hAnsi="Arial" w:cs="Arial"/>
          <w:u w:val="single"/>
        </w:rPr>
      </w:pPr>
      <w:r w:rsidRPr="006363DA">
        <w:rPr>
          <w:rFonts w:ascii="Arial" w:hAnsi="Arial" w:cs="Arial"/>
          <w:u w:val="single"/>
        </w:rPr>
        <w:t>Secondary Level</w:t>
      </w:r>
    </w:p>
    <w:p w14:paraId="086D5618" w14:textId="165D1893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Name of School</w:t>
      </w:r>
      <w:r w:rsidRPr="006363DA">
        <w:rPr>
          <w:rFonts w:ascii="Arial" w:hAnsi="Arial" w:cs="Arial"/>
        </w:rPr>
        <w:tab/>
        <w:t xml:space="preserve">:  </w:t>
      </w:r>
      <w:r w:rsidR="00625EBA" w:rsidRPr="006363DA">
        <w:rPr>
          <w:rFonts w:ascii="Arial" w:hAnsi="Arial" w:cs="Arial"/>
        </w:rPr>
        <w:t>Tisa National High School</w:t>
      </w:r>
    </w:p>
    <w:p w14:paraId="658C894B" w14:textId="34D8346D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Address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 xml:space="preserve">:  </w:t>
      </w:r>
      <w:r w:rsidR="00625EBA" w:rsidRPr="006363DA">
        <w:rPr>
          <w:rFonts w:ascii="Arial" w:hAnsi="Arial" w:cs="Arial"/>
        </w:rPr>
        <w:t>Francisco Llamas St, Cebu City, Cebu</w:t>
      </w:r>
    </w:p>
    <w:p w14:paraId="5B7BF363" w14:textId="5213B890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Year Graduated</w:t>
      </w:r>
      <w:r w:rsidRPr="006363DA">
        <w:rPr>
          <w:rFonts w:ascii="Arial" w:hAnsi="Arial" w:cs="Arial"/>
        </w:rPr>
        <w:tab/>
        <w:t xml:space="preserve">:  </w:t>
      </w:r>
      <w:r w:rsidR="00625EBA" w:rsidRPr="006363DA">
        <w:rPr>
          <w:rFonts w:ascii="Arial" w:hAnsi="Arial" w:cs="Arial"/>
        </w:rPr>
        <w:t>2011</w:t>
      </w:r>
    </w:p>
    <w:p w14:paraId="3D350172" w14:textId="2351283B" w:rsidR="00991805" w:rsidRPr="006363DA" w:rsidRDefault="00991805" w:rsidP="00991805">
      <w:pPr>
        <w:rPr>
          <w:rFonts w:ascii="Arial" w:hAnsi="Arial" w:cs="Arial"/>
          <w:u w:val="single"/>
        </w:rPr>
      </w:pPr>
      <w:r w:rsidRPr="006363DA">
        <w:rPr>
          <w:rFonts w:ascii="Arial" w:hAnsi="Arial" w:cs="Arial"/>
          <w:u w:val="single"/>
        </w:rPr>
        <w:t>Elementary Level</w:t>
      </w:r>
    </w:p>
    <w:p w14:paraId="35853C25" w14:textId="0ABE41D0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Name of School</w:t>
      </w:r>
      <w:r w:rsidRPr="006363DA">
        <w:rPr>
          <w:rFonts w:ascii="Arial" w:hAnsi="Arial" w:cs="Arial"/>
        </w:rPr>
        <w:tab/>
        <w:t xml:space="preserve">:  </w:t>
      </w:r>
      <w:r w:rsidR="007701C9" w:rsidRPr="006363DA">
        <w:rPr>
          <w:rFonts w:ascii="Arial" w:hAnsi="Arial" w:cs="Arial"/>
        </w:rPr>
        <w:t>Tisa II Elementary School</w:t>
      </w:r>
    </w:p>
    <w:p w14:paraId="53612717" w14:textId="0BB3F7D6" w:rsidR="00991805" w:rsidRPr="006363DA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Address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 xml:space="preserve">:  </w:t>
      </w:r>
      <w:r w:rsidR="007701C9" w:rsidRPr="006363DA">
        <w:rPr>
          <w:rFonts w:ascii="Arial" w:hAnsi="Arial" w:cs="Arial"/>
        </w:rPr>
        <w:t>F Llamas, Cebu City, 6000 Cebu</w:t>
      </w:r>
    </w:p>
    <w:p w14:paraId="3685CCED" w14:textId="4E695B91" w:rsidR="00A17696" w:rsidRDefault="00991805" w:rsidP="00991805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Year Graduated</w:t>
      </w:r>
      <w:r w:rsidRPr="006363DA">
        <w:rPr>
          <w:rFonts w:ascii="Arial" w:hAnsi="Arial" w:cs="Arial"/>
        </w:rPr>
        <w:tab/>
        <w:t xml:space="preserve">:  </w:t>
      </w:r>
      <w:r w:rsidR="007701C9" w:rsidRPr="006363DA">
        <w:rPr>
          <w:rFonts w:ascii="Arial" w:hAnsi="Arial" w:cs="Arial"/>
        </w:rPr>
        <w:t>2007</w:t>
      </w:r>
    </w:p>
    <w:p w14:paraId="3AEAB101" w14:textId="77777777" w:rsidR="007826AF" w:rsidRPr="006363DA" w:rsidRDefault="007826AF" w:rsidP="00991805">
      <w:pPr>
        <w:rPr>
          <w:rFonts w:ascii="Arial" w:hAnsi="Arial" w:cs="Arial"/>
        </w:rPr>
      </w:pPr>
    </w:p>
    <w:p w14:paraId="2BC2459E" w14:textId="12377116" w:rsidR="00C01F5D" w:rsidRPr="006363DA" w:rsidRDefault="002B737A" w:rsidP="00F85EB2">
      <w:pPr>
        <w:tabs>
          <w:tab w:val="left" w:pos="2963"/>
          <w:tab w:val="center" w:pos="4320"/>
          <w:tab w:val="left" w:pos="6930"/>
        </w:tabs>
        <w:spacing w:line="480" w:lineRule="auto"/>
        <w:jc w:val="center"/>
        <w:rPr>
          <w:rFonts w:ascii="Arial" w:hAnsi="Arial" w:cs="Arial"/>
          <w:noProof/>
        </w:rPr>
      </w:pPr>
      <w:r w:rsidRPr="006363DA">
        <w:rPr>
          <w:rFonts w:ascii="Arial" w:hAnsi="Arial" w:cs="Arial"/>
          <w:noProof/>
          <w:lang w:val="en-PH" w:eastAsia="en-PH"/>
        </w:rPr>
        <w:lastRenderedPageBreak/>
        <w:drawing>
          <wp:anchor distT="0" distB="0" distL="114300" distR="114300" simplePos="0" relativeHeight="251664384" behindDoc="0" locked="0" layoutInCell="1" allowOverlap="1" wp14:anchorId="5BB7E743" wp14:editId="7A38F2B7">
            <wp:simplePos x="0" y="0"/>
            <wp:positionH relativeFrom="column">
              <wp:posOffset>4513634</wp:posOffset>
            </wp:positionH>
            <wp:positionV relativeFrom="paragraph">
              <wp:posOffset>-311285</wp:posOffset>
            </wp:positionV>
            <wp:extent cx="1311383" cy="1311383"/>
            <wp:effectExtent l="0" t="0" r="3175" b="317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585" cy="131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1F5D" w:rsidRPr="006363DA">
        <w:rPr>
          <w:rFonts w:ascii="Arial" w:hAnsi="Arial" w:cs="Arial"/>
        </w:rPr>
        <w:t>CURRICULUM VITAE</w:t>
      </w:r>
    </w:p>
    <w:p w14:paraId="56F57FA9" w14:textId="761F1964" w:rsidR="00C01F5D" w:rsidRPr="006363DA" w:rsidRDefault="00C01F5D" w:rsidP="00C01F5D">
      <w:pPr>
        <w:rPr>
          <w:rFonts w:ascii="Arial" w:hAnsi="Arial" w:cs="Arial"/>
          <w:b/>
        </w:rPr>
      </w:pPr>
      <w:r w:rsidRPr="006363DA">
        <w:rPr>
          <w:rFonts w:ascii="Arial" w:hAnsi="Arial" w:cs="Arial"/>
          <w:b/>
        </w:rPr>
        <w:t>PERSONAL DATA</w:t>
      </w:r>
    </w:p>
    <w:p w14:paraId="232F5841" w14:textId="5E5132B4" w:rsidR="00C01F5D" w:rsidRPr="006363DA" w:rsidRDefault="00C01F5D" w:rsidP="00C01F5D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Name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 xml:space="preserve">:  </w:t>
      </w:r>
      <w:r w:rsidR="002B737A" w:rsidRPr="006363DA">
        <w:rPr>
          <w:rFonts w:ascii="Arial" w:hAnsi="Arial" w:cs="Arial"/>
        </w:rPr>
        <w:t>Eugene John B. Mosqueda</w:t>
      </w:r>
    </w:p>
    <w:p w14:paraId="6A5971A1" w14:textId="5288A4E0" w:rsidR="00C01F5D" w:rsidRPr="006363DA" w:rsidRDefault="00C01F5D" w:rsidP="00C01F5D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 xml:space="preserve">Address 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 xml:space="preserve">:  </w:t>
      </w:r>
      <w:r w:rsidR="002B737A" w:rsidRPr="006363DA">
        <w:rPr>
          <w:rFonts w:ascii="Arial" w:hAnsi="Arial" w:cs="Arial"/>
        </w:rPr>
        <w:t>Magsaysay St., Suba, Cebu City</w:t>
      </w:r>
    </w:p>
    <w:p w14:paraId="04691A4A" w14:textId="736B9127" w:rsidR="00C01F5D" w:rsidRPr="006363DA" w:rsidRDefault="00C01F5D" w:rsidP="00C01F5D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Date of Birth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 xml:space="preserve">:  </w:t>
      </w:r>
      <w:r w:rsidR="002B737A" w:rsidRPr="006363DA">
        <w:rPr>
          <w:rFonts w:ascii="Arial" w:hAnsi="Arial" w:cs="Arial"/>
        </w:rPr>
        <w:t>August 26, 1999</w:t>
      </w:r>
    </w:p>
    <w:p w14:paraId="4F223278" w14:textId="15893BC6" w:rsidR="00C01F5D" w:rsidRPr="006363DA" w:rsidRDefault="00C01F5D" w:rsidP="00C01F5D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Civil Status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 xml:space="preserve">:  </w:t>
      </w:r>
      <w:r w:rsidR="002B737A" w:rsidRPr="006363DA">
        <w:rPr>
          <w:rFonts w:ascii="Arial" w:hAnsi="Arial" w:cs="Arial"/>
        </w:rPr>
        <w:t>Single</w:t>
      </w:r>
    </w:p>
    <w:p w14:paraId="6DF6F82A" w14:textId="487A78DA" w:rsidR="00C01F5D" w:rsidRPr="006363DA" w:rsidRDefault="00C01F5D" w:rsidP="00C01F5D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Religion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 xml:space="preserve">:  </w:t>
      </w:r>
      <w:r w:rsidR="002B737A" w:rsidRPr="006363DA">
        <w:rPr>
          <w:rFonts w:ascii="Arial" w:hAnsi="Arial" w:cs="Arial"/>
        </w:rPr>
        <w:t>Roman Catholic</w:t>
      </w:r>
    </w:p>
    <w:p w14:paraId="369B438B" w14:textId="7D8E3694" w:rsidR="00C01F5D" w:rsidRPr="006363DA" w:rsidRDefault="00C01F5D" w:rsidP="00C01F5D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Father’s Name</w:t>
      </w:r>
      <w:r w:rsidRPr="006363DA">
        <w:rPr>
          <w:rFonts w:ascii="Arial" w:hAnsi="Arial" w:cs="Arial"/>
        </w:rPr>
        <w:tab/>
        <w:t xml:space="preserve">:  </w:t>
      </w:r>
      <w:r w:rsidR="002B737A" w:rsidRPr="006363DA">
        <w:rPr>
          <w:rFonts w:ascii="Arial" w:hAnsi="Arial" w:cs="Arial"/>
        </w:rPr>
        <w:t>Antonio Mosqueda Jr.</w:t>
      </w:r>
    </w:p>
    <w:p w14:paraId="7D7AEEB4" w14:textId="4EF6859A" w:rsidR="00C01F5D" w:rsidRPr="006363DA" w:rsidRDefault="00C01F5D" w:rsidP="00C01F5D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Mother’s Name</w:t>
      </w:r>
      <w:r w:rsidRPr="006363DA">
        <w:rPr>
          <w:rFonts w:ascii="Arial" w:hAnsi="Arial" w:cs="Arial"/>
        </w:rPr>
        <w:tab/>
        <w:t xml:space="preserve">:  </w:t>
      </w:r>
      <w:proofErr w:type="spellStart"/>
      <w:r w:rsidR="002B737A" w:rsidRPr="006363DA">
        <w:rPr>
          <w:rFonts w:ascii="Arial" w:hAnsi="Arial" w:cs="Arial"/>
        </w:rPr>
        <w:t>Ilaine</w:t>
      </w:r>
      <w:proofErr w:type="spellEnd"/>
      <w:r w:rsidR="002B737A" w:rsidRPr="006363DA">
        <w:rPr>
          <w:rFonts w:ascii="Arial" w:hAnsi="Arial" w:cs="Arial"/>
        </w:rPr>
        <w:t xml:space="preserve"> B. Mosqueda</w:t>
      </w:r>
    </w:p>
    <w:p w14:paraId="70246CF8" w14:textId="4D741B4E" w:rsidR="00C01F5D" w:rsidRPr="006363DA" w:rsidRDefault="00A17696" w:rsidP="00C01F5D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Contact Number</w:t>
      </w:r>
      <w:r w:rsidRPr="006363DA">
        <w:rPr>
          <w:rFonts w:ascii="Arial" w:hAnsi="Arial" w:cs="Arial"/>
        </w:rPr>
        <w:tab/>
        <w:t>:  09333852380</w:t>
      </w:r>
    </w:p>
    <w:p w14:paraId="7A486277" w14:textId="77777777" w:rsidR="00F22F62" w:rsidRPr="006363DA" w:rsidRDefault="00F22F62" w:rsidP="00C01F5D">
      <w:pPr>
        <w:rPr>
          <w:rFonts w:ascii="Arial" w:hAnsi="Arial" w:cs="Arial"/>
        </w:rPr>
      </w:pPr>
    </w:p>
    <w:p w14:paraId="4075506B" w14:textId="4E4013B5" w:rsidR="00C01F5D" w:rsidRPr="006363DA" w:rsidRDefault="00C01F5D" w:rsidP="00C01F5D">
      <w:pPr>
        <w:rPr>
          <w:rFonts w:ascii="Arial" w:hAnsi="Arial" w:cs="Arial"/>
          <w:b/>
        </w:rPr>
      </w:pPr>
      <w:r w:rsidRPr="006363DA">
        <w:rPr>
          <w:rFonts w:ascii="Arial" w:hAnsi="Arial" w:cs="Arial"/>
          <w:b/>
        </w:rPr>
        <w:t>EDUCATIONAL BACKGROUND</w:t>
      </w:r>
    </w:p>
    <w:p w14:paraId="6F9AE91E" w14:textId="13438A3D" w:rsidR="00C01F5D" w:rsidRPr="006363DA" w:rsidRDefault="00C01F5D" w:rsidP="00C01F5D">
      <w:pPr>
        <w:rPr>
          <w:rFonts w:ascii="Arial" w:hAnsi="Arial" w:cs="Arial"/>
          <w:u w:val="single"/>
        </w:rPr>
      </w:pPr>
      <w:r w:rsidRPr="006363DA">
        <w:rPr>
          <w:rFonts w:ascii="Arial" w:hAnsi="Arial" w:cs="Arial"/>
          <w:u w:val="single"/>
        </w:rPr>
        <w:t>Tertiary Level</w:t>
      </w:r>
    </w:p>
    <w:p w14:paraId="0B36CE8B" w14:textId="789FC346" w:rsidR="002B737A" w:rsidRPr="006363DA" w:rsidRDefault="00C01F5D" w:rsidP="002B737A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</w:r>
      <w:r w:rsidR="002B737A" w:rsidRPr="006363DA">
        <w:rPr>
          <w:rFonts w:ascii="Arial" w:hAnsi="Arial" w:cs="Arial"/>
        </w:rPr>
        <w:t>Name of School</w:t>
      </w:r>
      <w:r w:rsidR="002B737A" w:rsidRPr="006363DA">
        <w:rPr>
          <w:rFonts w:ascii="Arial" w:hAnsi="Arial" w:cs="Arial"/>
        </w:rPr>
        <w:tab/>
        <w:t>:  A</w:t>
      </w:r>
      <w:r w:rsidR="00AE7EC6" w:rsidRPr="006363DA">
        <w:rPr>
          <w:rFonts w:ascii="Arial" w:hAnsi="Arial" w:cs="Arial"/>
        </w:rPr>
        <w:t>sian College of Technology</w:t>
      </w:r>
    </w:p>
    <w:p w14:paraId="68B5920A" w14:textId="58953958" w:rsidR="002B737A" w:rsidRPr="006363DA" w:rsidRDefault="002B737A" w:rsidP="002B737A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Degree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>:  Bachelor of S</w:t>
      </w:r>
      <w:r w:rsidR="00F22F62" w:rsidRPr="006363DA">
        <w:rPr>
          <w:rFonts w:ascii="Arial" w:hAnsi="Arial" w:cs="Arial"/>
        </w:rPr>
        <w:t>cience in Information Technology</w:t>
      </w:r>
      <w:r w:rsidR="00F22F62"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 xml:space="preserve">   </w:t>
      </w:r>
    </w:p>
    <w:p w14:paraId="18B0692B" w14:textId="1235B889" w:rsidR="002B737A" w:rsidRPr="006363DA" w:rsidRDefault="002B737A" w:rsidP="002B737A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Address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 xml:space="preserve">:  </w:t>
      </w:r>
      <w:r w:rsidR="00AE7EC6" w:rsidRPr="006363DA">
        <w:rPr>
          <w:rFonts w:ascii="Arial" w:hAnsi="Arial" w:cs="Arial"/>
        </w:rPr>
        <w:t>Cebu, Philippines</w:t>
      </w:r>
    </w:p>
    <w:p w14:paraId="42BF60CD" w14:textId="241530DC" w:rsidR="002B737A" w:rsidRPr="006363DA" w:rsidRDefault="002B737A" w:rsidP="002B737A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Year Graduated</w:t>
      </w:r>
      <w:r w:rsidRPr="006363DA">
        <w:rPr>
          <w:rFonts w:ascii="Arial" w:hAnsi="Arial" w:cs="Arial"/>
        </w:rPr>
        <w:tab/>
        <w:t xml:space="preserve">:  </w:t>
      </w:r>
      <w:r w:rsidR="00AE7EC6" w:rsidRPr="006363DA">
        <w:rPr>
          <w:rFonts w:ascii="Arial" w:hAnsi="Arial" w:cs="Arial"/>
        </w:rPr>
        <w:t>2022</w:t>
      </w:r>
    </w:p>
    <w:p w14:paraId="1A9B16DC" w14:textId="42F16B91" w:rsidR="00C01F5D" w:rsidRPr="006363DA" w:rsidRDefault="00C01F5D" w:rsidP="002B737A">
      <w:pPr>
        <w:rPr>
          <w:rFonts w:ascii="Arial" w:hAnsi="Arial" w:cs="Arial"/>
          <w:u w:val="single"/>
        </w:rPr>
      </w:pPr>
      <w:r w:rsidRPr="006363DA">
        <w:rPr>
          <w:rFonts w:ascii="Arial" w:hAnsi="Arial" w:cs="Arial"/>
          <w:u w:val="single"/>
        </w:rPr>
        <w:t>Secondary Level</w:t>
      </w:r>
    </w:p>
    <w:p w14:paraId="29381023" w14:textId="50AFEACE" w:rsidR="002B737A" w:rsidRPr="006363DA" w:rsidRDefault="00C01F5D" w:rsidP="002B737A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</w:r>
      <w:r w:rsidR="002B737A" w:rsidRPr="006363DA">
        <w:rPr>
          <w:rFonts w:ascii="Arial" w:hAnsi="Arial" w:cs="Arial"/>
        </w:rPr>
        <w:t>Name of School</w:t>
      </w:r>
      <w:r w:rsidR="002B737A" w:rsidRPr="006363DA">
        <w:rPr>
          <w:rFonts w:ascii="Arial" w:hAnsi="Arial" w:cs="Arial"/>
        </w:rPr>
        <w:tab/>
        <w:t>:  Abellana National School</w:t>
      </w:r>
    </w:p>
    <w:p w14:paraId="66CFC928" w14:textId="6566C294" w:rsidR="002B737A" w:rsidRPr="006363DA" w:rsidRDefault="002B737A" w:rsidP="002B737A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Address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>:  Osmeña Blvd, Cebu City</w:t>
      </w:r>
    </w:p>
    <w:p w14:paraId="4C64F772" w14:textId="77777777" w:rsidR="002B737A" w:rsidRPr="006363DA" w:rsidRDefault="002B737A" w:rsidP="002B737A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Year Graduated</w:t>
      </w:r>
      <w:r w:rsidRPr="006363DA">
        <w:rPr>
          <w:rFonts w:ascii="Arial" w:hAnsi="Arial" w:cs="Arial"/>
        </w:rPr>
        <w:tab/>
        <w:t>:  2019</w:t>
      </w:r>
    </w:p>
    <w:p w14:paraId="4D172733" w14:textId="5875AA2D" w:rsidR="00C01F5D" w:rsidRPr="006363DA" w:rsidRDefault="00C01F5D" w:rsidP="002B737A">
      <w:pPr>
        <w:rPr>
          <w:rFonts w:ascii="Arial" w:hAnsi="Arial" w:cs="Arial"/>
          <w:u w:val="single"/>
        </w:rPr>
      </w:pPr>
      <w:r w:rsidRPr="006363DA">
        <w:rPr>
          <w:rFonts w:ascii="Arial" w:hAnsi="Arial" w:cs="Arial"/>
          <w:u w:val="single"/>
        </w:rPr>
        <w:t>Elementary Level</w:t>
      </w:r>
    </w:p>
    <w:p w14:paraId="0C47BA27" w14:textId="0C57E51C" w:rsidR="00C01F5D" w:rsidRPr="006363DA" w:rsidRDefault="00C01F5D" w:rsidP="00C01F5D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Name of School</w:t>
      </w:r>
      <w:r w:rsidRPr="006363DA">
        <w:rPr>
          <w:rFonts w:ascii="Arial" w:hAnsi="Arial" w:cs="Arial"/>
        </w:rPr>
        <w:tab/>
        <w:t xml:space="preserve">:  </w:t>
      </w:r>
      <w:r w:rsidR="002B737A" w:rsidRPr="006363DA">
        <w:rPr>
          <w:rFonts w:ascii="Arial" w:hAnsi="Arial" w:cs="Arial"/>
        </w:rPr>
        <w:t>Pasil Elementary School</w:t>
      </w:r>
    </w:p>
    <w:p w14:paraId="36BD2FDA" w14:textId="7AA92A18" w:rsidR="00C01F5D" w:rsidRPr="006363DA" w:rsidRDefault="00C01F5D" w:rsidP="00C01F5D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Address</w:t>
      </w:r>
      <w:r w:rsidRPr="006363DA">
        <w:rPr>
          <w:rFonts w:ascii="Arial" w:hAnsi="Arial" w:cs="Arial"/>
        </w:rPr>
        <w:tab/>
      </w:r>
      <w:r w:rsidRPr="006363DA">
        <w:rPr>
          <w:rFonts w:ascii="Arial" w:hAnsi="Arial" w:cs="Arial"/>
        </w:rPr>
        <w:tab/>
        <w:t xml:space="preserve">:  </w:t>
      </w:r>
      <w:r w:rsidR="002B737A" w:rsidRPr="006363DA">
        <w:rPr>
          <w:rFonts w:ascii="Arial" w:hAnsi="Arial" w:cs="Arial"/>
        </w:rPr>
        <w:t>L. Flores St., Pasil, Cebu City</w:t>
      </w:r>
    </w:p>
    <w:p w14:paraId="12E19531" w14:textId="6416568C" w:rsidR="00C01F5D" w:rsidRPr="006363DA" w:rsidRDefault="00C01F5D" w:rsidP="00C01F5D">
      <w:pPr>
        <w:rPr>
          <w:rFonts w:ascii="Arial" w:hAnsi="Arial" w:cs="Arial"/>
        </w:rPr>
      </w:pPr>
      <w:r w:rsidRPr="006363DA">
        <w:rPr>
          <w:rFonts w:ascii="Arial" w:hAnsi="Arial" w:cs="Arial"/>
        </w:rPr>
        <w:tab/>
        <w:t>Year Graduated</w:t>
      </w:r>
      <w:r w:rsidRPr="006363DA">
        <w:rPr>
          <w:rFonts w:ascii="Arial" w:hAnsi="Arial" w:cs="Arial"/>
        </w:rPr>
        <w:tab/>
        <w:t xml:space="preserve">:  </w:t>
      </w:r>
      <w:r w:rsidR="002B737A" w:rsidRPr="006363DA">
        <w:rPr>
          <w:rFonts w:ascii="Arial" w:hAnsi="Arial" w:cs="Arial"/>
        </w:rPr>
        <w:t>2010</w:t>
      </w:r>
    </w:p>
    <w:sectPr w:rsidR="00C01F5D" w:rsidRPr="006363DA" w:rsidSect="006363DA">
      <w:pgSz w:w="12240" w:h="15840"/>
      <w:pgMar w:top="1440" w:right="72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EysDC3MDM2MzFQ0lEKTi0uzszPAykwrAUA7NesnywAAAA="/>
  </w:docVars>
  <w:rsids>
    <w:rsidRoot w:val="00F23428"/>
    <w:rsid w:val="00007689"/>
    <w:rsid w:val="0002166E"/>
    <w:rsid w:val="000324A4"/>
    <w:rsid w:val="00113C9B"/>
    <w:rsid w:val="00156B95"/>
    <w:rsid w:val="00170FA6"/>
    <w:rsid w:val="00185377"/>
    <w:rsid w:val="001B4B92"/>
    <w:rsid w:val="0020312C"/>
    <w:rsid w:val="0024092B"/>
    <w:rsid w:val="002B737A"/>
    <w:rsid w:val="003614B8"/>
    <w:rsid w:val="003D524D"/>
    <w:rsid w:val="003F2401"/>
    <w:rsid w:val="00415807"/>
    <w:rsid w:val="00454F45"/>
    <w:rsid w:val="00483ADA"/>
    <w:rsid w:val="004A078F"/>
    <w:rsid w:val="0051131F"/>
    <w:rsid w:val="00561136"/>
    <w:rsid w:val="00625EBA"/>
    <w:rsid w:val="006363DA"/>
    <w:rsid w:val="006C5F55"/>
    <w:rsid w:val="007303AB"/>
    <w:rsid w:val="007701C9"/>
    <w:rsid w:val="007826AF"/>
    <w:rsid w:val="007E5682"/>
    <w:rsid w:val="008972FD"/>
    <w:rsid w:val="008F563F"/>
    <w:rsid w:val="00901D36"/>
    <w:rsid w:val="00991805"/>
    <w:rsid w:val="009E2677"/>
    <w:rsid w:val="009F402A"/>
    <w:rsid w:val="00A07D5E"/>
    <w:rsid w:val="00A17696"/>
    <w:rsid w:val="00A52DFA"/>
    <w:rsid w:val="00AC623F"/>
    <w:rsid w:val="00AD3B19"/>
    <w:rsid w:val="00AE7EC6"/>
    <w:rsid w:val="00AF3E19"/>
    <w:rsid w:val="00B46DEC"/>
    <w:rsid w:val="00BE4AB5"/>
    <w:rsid w:val="00BF7FEB"/>
    <w:rsid w:val="00C01F5D"/>
    <w:rsid w:val="00D0680D"/>
    <w:rsid w:val="00DE7EBB"/>
    <w:rsid w:val="00E41355"/>
    <w:rsid w:val="00ED3D93"/>
    <w:rsid w:val="00F22F62"/>
    <w:rsid w:val="00F23428"/>
    <w:rsid w:val="00F56AB3"/>
    <w:rsid w:val="00F85EB2"/>
    <w:rsid w:val="00FA6512"/>
    <w:rsid w:val="00FE0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76079"/>
  <w15:docId w15:val="{A7246B01-27F5-4932-8F4C-39310D9F5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31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3C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3C9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7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8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347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jerald sayson</cp:lastModifiedBy>
  <cp:revision>12</cp:revision>
  <dcterms:created xsi:type="dcterms:W3CDTF">2021-12-14T05:43:00Z</dcterms:created>
  <dcterms:modified xsi:type="dcterms:W3CDTF">2022-03-01T10:43:00Z</dcterms:modified>
</cp:coreProperties>
</file>